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89198" w14:textId="5B9A117C" w:rsidR="00B848D4" w:rsidRDefault="00B848D4" w:rsidP="00B848D4">
      <w:pPr>
        <w:jc w:val="center"/>
        <w:rPr>
          <w:rFonts w:ascii="Cambria" w:eastAsia="Cambria" w:hAnsi="Cambria" w:cs="Cambria"/>
          <w:color w:val="153357"/>
          <w:sz w:val="16"/>
        </w:rPr>
      </w:pPr>
      <w:r>
        <w:rPr>
          <w:noProof/>
        </w:rPr>
        <w:drawing>
          <wp:inline distT="0" distB="0" distL="0" distR="0" wp14:anchorId="5D64C14D" wp14:editId="499DFD06">
            <wp:extent cx="5543550" cy="768350"/>
            <wp:effectExtent l="0" t="0" r="0" b="0"/>
            <wp:docPr id="140595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66044" w14:textId="77777777" w:rsidR="00B848D4" w:rsidRDefault="00B848D4" w:rsidP="00B848D4">
      <w:pPr>
        <w:jc w:val="center"/>
        <w:rPr>
          <w:rFonts w:ascii="Cambria" w:eastAsia="Cambria" w:hAnsi="Cambria" w:cs="Cambria"/>
          <w:color w:val="153357"/>
        </w:rPr>
      </w:pPr>
      <w:r>
        <w:rPr>
          <w:rFonts w:ascii="Cambria" w:eastAsia="Cambria" w:hAnsi="Cambria" w:cs="Cambria"/>
          <w:color w:val="153357"/>
        </w:rPr>
        <w:t>(An off-Campus Institution of NITTE (DEEMED TO BE UNIVERSITY), MANGALORE)</w:t>
      </w:r>
    </w:p>
    <w:p w14:paraId="4037E7D8" w14:textId="77777777" w:rsidR="00B848D4" w:rsidRDefault="00B848D4" w:rsidP="00B848D4">
      <w:pPr>
        <w:pBdr>
          <w:bottom w:val="single" w:sz="12" w:space="1" w:color="auto"/>
        </w:pBdr>
        <w:spacing w:after="0" w:line="240" w:lineRule="auto"/>
        <w:jc w:val="center"/>
        <w:rPr>
          <w:rFonts w:asciiTheme="majorHAnsi" w:eastAsia="Calibri" w:hAnsiTheme="majorHAnsi" w:cs="Calibri"/>
          <w:b/>
          <w:sz w:val="48"/>
        </w:rPr>
      </w:pPr>
      <w:r>
        <w:rPr>
          <w:rFonts w:asciiTheme="majorHAnsi" w:eastAsia="Calibri" w:hAnsiTheme="majorHAnsi" w:cs="Calibri"/>
          <w:b/>
          <w:sz w:val="48"/>
        </w:rPr>
        <w:t>Department of MCA</w:t>
      </w:r>
    </w:p>
    <w:p w14:paraId="74101BC0" w14:textId="77777777" w:rsidR="00A86A75" w:rsidRDefault="00A86A75" w:rsidP="00A86A75">
      <w:pPr>
        <w:jc w:val="right"/>
        <w:rPr>
          <w:b/>
          <w:bCs/>
          <w:u w:val="single"/>
        </w:rPr>
      </w:pPr>
    </w:p>
    <w:p w14:paraId="750A3E9B" w14:textId="4BD1C5CC" w:rsidR="00B848D4" w:rsidRPr="00A86A75" w:rsidRDefault="00B821E7" w:rsidP="00A86A75">
      <w:pPr>
        <w:jc w:val="right"/>
      </w:pPr>
      <w:r>
        <w:t>29</w:t>
      </w:r>
      <w:r w:rsidR="00A86A75" w:rsidRPr="00A86A75">
        <w:t>-0</w:t>
      </w:r>
      <w:r>
        <w:t>7</w:t>
      </w:r>
      <w:r w:rsidR="00A86A75" w:rsidRPr="00A86A75">
        <w:t>-202</w:t>
      </w:r>
      <w:r>
        <w:t>4</w:t>
      </w:r>
    </w:p>
    <w:p w14:paraId="6E9CA56F" w14:textId="77777777" w:rsidR="00A86A75" w:rsidRDefault="00A86A75" w:rsidP="00A86A75">
      <w:pPr>
        <w:jc w:val="right"/>
        <w:rPr>
          <w:b/>
          <w:bCs/>
          <w:u w:val="single"/>
        </w:rPr>
      </w:pPr>
    </w:p>
    <w:p w14:paraId="41DA05E6" w14:textId="318C0E36" w:rsidR="003244DB" w:rsidRDefault="00B848D4" w:rsidP="003244D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ADVANCED WEB TECHNOLOGIES LAB </w:t>
      </w:r>
      <w:r w:rsidR="003244DB" w:rsidRPr="003244DB">
        <w:rPr>
          <w:b/>
          <w:bCs/>
          <w:u w:val="single"/>
        </w:rPr>
        <w:t>ASSIGNMENT 1</w:t>
      </w:r>
    </w:p>
    <w:p w14:paraId="3268A986" w14:textId="085C5B09" w:rsidR="00F00F5E" w:rsidRDefault="00F00F5E" w:rsidP="00C03061">
      <w:pPr>
        <w:pStyle w:val="ListParagraph"/>
        <w:numPr>
          <w:ilvl w:val="0"/>
          <w:numId w:val="1"/>
        </w:numPr>
        <w:jc w:val="both"/>
      </w:pPr>
      <w:r>
        <w:t xml:space="preserve">Create an HTML page showing the use of following: Paragraphs, Line breaking, </w:t>
      </w:r>
      <w:proofErr w:type="gramStart"/>
      <w:r>
        <w:t>Preserving</w:t>
      </w:r>
      <w:proofErr w:type="gramEnd"/>
      <w:r>
        <w:t xml:space="preserve"> multiple whitespaces, tabs, </w:t>
      </w:r>
      <w:proofErr w:type="spellStart"/>
      <w:r>
        <w:t>linebreaks</w:t>
      </w:r>
      <w:proofErr w:type="spellEnd"/>
      <w:r>
        <w:t xml:space="preserve">, Headings, Block quoting, content based tags, Superscript and Subscript, various character entities, horizontal </w:t>
      </w:r>
      <w:r w:rsidR="00C03061">
        <w:t>rules.</w:t>
      </w:r>
    </w:p>
    <w:p w14:paraId="02231DA7" w14:textId="77777777" w:rsidR="00C03061" w:rsidRDefault="00C03061" w:rsidP="00C03061">
      <w:pPr>
        <w:pStyle w:val="ListParagraph"/>
        <w:numPr>
          <w:ilvl w:val="0"/>
          <w:numId w:val="1"/>
        </w:numPr>
        <w:jc w:val="both"/>
      </w:pPr>
      <w:r>
        <w:t>Create an HTML page with</w:t>
      </w:r>
    </w:p>
    <w:p w14:paraId="59C3C9E4" w14:textId="77777777" w:rsidR="00B848D4" w:rsidRDefault="00B848D4" w:rsidP="00B848D4">
      <w:pPr>
        <w:pStyle w:val="ListParagraph"/>
        <w:numPr>
          <w:ilvl w:val="1"/>
          <w:numId w:val="1"/>
        </w:numPr>
        <w:jc w:val="both"/>
      </w:pPr>
      <w:r>
        <w:t>An image</w:t>
      </w:r>
    </w:p>
    <w:p w14:paraId="1CE6C561" w14:textId="4BBA82D9" w:rsidR="00C03061" w:rsidRDefault="00C03061" w:rsidP="00C03061">
      <w:pPr>
        <w:pStyle w:val="ListParagraph"/>
        <w:numPr>
          <w:ilvl w:val="1"/>
          <w:numId w:val="1"/>
        </w:numPr>
        <w:jc w:val="both"/>
      </w:pPr>
      <w:r>
        <w:t>Link to another page</w:t>
      </w:r>
    </w:p>
    <w:p w14:paraId="1A1ACBA9" w14:textId="787AEA0D" w:rsidR="00B848D4" w:rsidRDefault="00B848D4" w:rsidP="00C03061">
      <w:pPr>
        <w:pStyle w:val="ListParagraph"/>
        <w:numPr>
          <w:ilvl w:val="1"/>
          <w:numId w:val="1"/>
        </w:numPr>
        <w:jc w:val="both"/>
      </w:pPr>
      <w:r>
        <w:t>Link to section of the same page</w:t>
      </w:r>
    </w:p>
    <w:p w14:paraId="44CC6A37" w14:textId="098B4DCD" w:rsidR="00C03061" w:rsidRDefault="00C03061" w:rsidP="00C03061">
      <w:pPr>
        <w:pStyle w:val="ListParagraph"/>
        <w:numPr>
          <w:ilvl w:val="1"/>
          <w:numId w:val="1"/>
        </w:numPr>
        <w:jc w:val="both"/>
      </w:pPr>
      <w:r>
        <w:t>An image as a link to another page</w:t>
      </w:r>
    </w:p>
    <w:p w14:paraId="09BA16A3" w14:textId="6918A08D" w:rsidR="003244DB" w:rsidRDefault="003244DB" w:rsidP="00C03061">
      <w:pPr>
        <w:pStyle w:val="ListParagraph"/>
        <w:numPr>
          <w:ilvl w:val="0"/>
          <w:numId w:val="1"/>
        </w:numPr>
        <w:jc w:val="both"/>
      </w:pPr>
      <w:r>
        <w:t>Create an HTML page for displaying Vision, Mission, PEOs, POs, PSOs of the MCA department as displayed in the lab.</w:t>
      </w:r>
      <w:r w:rsidR="00C03061">
        <w:t xml:space="preserve"> Try different types of numbering and bulleting.</w:t>
      </w:r>
    </w:p>
    <w:p w14:paraId="314B9272" w14:textId="265BCF89" w:rsidR="0020781A" w:rsidRDefault="0020781A" w:rsidP="00620CD1">
      <w:pPr>
        <w:pStyle w:val="ListParagraph"/>
        <w:numPr>
          <w:ilvl w:val="0"/>
          <w:numId w:val="1"/>
        </w:numPr>
        <w:jc w:val="both"/>
      </w:pPr>
      <w:r>
        <w:t>Create an HTML page with</w:t>
      </w:r>
      <w:r w:rsidR="00620CD1">
        <w:t xml:space="preserve"> </w:t>
      </w:r>
      <w:r w:rsidR="000400E4">
        <w:t>Abbreviations of courses offered at NMAMIT as terms and definitions.</w:t>
      </w:r>
    </w:p>
    <w:p w14:paraId="3EC176CE" w14:textId="0CD4D99D" w:rsidR="00620CD1" w:rsidRDefault="00620CD1" w:rsidP="00620CD1">
      <w:pPr>
        <w:pStyle w:val="ListParagraph"/>
        <w:numPr>
          <w:ilvl w:val="0"/>
          <w:numId w:val="1"/>
        </w:numPr>
        <w:jc w:val="both"/>
      </w:pPr>
      <w:r>
        <w:t>Create an HTML page with following nesting of lists:</w:t>
      </w:r>
    </w:p>
    <w:p w14:paraId="5897A856" w14:textId="77777777" w:rsidR="00354A91" w:rsidRDefault="00354A91" w:rsidP="000400E4">
      <w:pPr>
        <w:pStyle w:val="ListParagraph"/>
        <w:jc w:val="both"/>
      </w:pPr>
    </w:p>
    <w:p w14:paraId="795E6359" w14:textId="5D672231" w:rsidR="000400E4" w:rsidRDefault="000400E4" w:rsidP="000400E4">
      <w:pPr>
        <w:pStyle w:val="ListParagraph"/>
        <w:jc w:val="both"/>
      </w:pPr>
      <w:r>
        <w:t>To do List</w:t>
      </w:r>
      <w:r w:rsidR="00620CD1">
        <w:t>:</w:t>
      </w:r>
    </w:p>
    <w:p w14:paraId="46E71BFD" w14:textId="516EC18C" w:rsidR="000400E4" w:rsidRDefault="000400E4" w:rsidP="000400E4">
      <w:pPr>
        <w:pStyle w:val="ListParagraph"/>
        <w:jc w:val="both"/>
      </w:pPr>
      <w:r>
        <w:t>1. Shopping</w:t>
      </w:r>
    </w:p>
    <w:p w14:paraId="30536694" w14:textId="673924CD" w:rsidR="000400E4" w:rsidRDefault="000400E4" w:rsidP="000400E4">
      <w:pPr>
        <w:pStyle w:val="ListParagraph"/>
        <w:jc w:val="both"/>
      </w:pPr>
      <w:r>
        <w:tab/>
        <w:t>a. Cloths</w:t>
      </w:r>
    </w:p>
    <w:p w14:paraId="0D7F4965" w14:textId="13531E7A" w:rsidR="000400E4" w:rsidRDefault="000400E4" w:rsidP="000400E4">
      <w:pPr>
        <w:pStyle w:val="ListParagraph"/>
        <w:jc w:val="both"/>
      </w:pPr>
      <w:r>
        <w:tab/>
        <w:t>b. Cell Phone</w:t>
      </w:r>
    </w:p>
    <w:p w14:paraId="79706847" w14:textId="2B23A704" w:rsidR="000400E4" w:rsidRDefault="000400E4" w:rsidP="000400E4">
      <w:pPr>
        <w:pStyle w:val="ListParagraph"/>
        <w:jc w:val="both"/>
      </w:pPr>
      <w:r>
        <w:t>2. Meeting</w:t>
      </w:r>
    </w:p>
    <w:p w14:paraId="33F2077C" w14:textId="4F56A58D" w:rsidR="000400E4" w:rsidRDefault="000400E4" w:rsidP="000400E4">
      <w:pPr>
        <w:pStyle w:val="ListParagraph"/>
        <w:jc w:val="both"/>
      </w:pPr>
      <w:r>
        <w:tab/>
        <w:t>a. Friends</w:t>
      </w:r>
    </w:p>
    <w:p w14:paraId="60EC2330" w14:textId="1A40E2BA" w:rsidR="000400E4" w:rsidRDefault="00B848D4" w:rsidP="000400E4">
      <w:pPr>
        <w:pStyle w:val="ListParagraph"/>
        <w:numPr>
          <w:ilvl w:val="0"/>
          <w:numId w:val="2"/>
        </w:numPr>
        <w:jc w:val="both"/>
      </w:pPr>
      <w:r>
        <w:t>Friend1</w:t>
      </w:r>
    </w:p>
    <w:p w14:paraId="07F8E6F2" w14:textId="5A1A43B0" w:rsidR="000400E4" w:rsidRDefault="00B848D4" w:rsidP="000400E4">
      <w:pPr>
        <w:pStyle w:val="ListParagraph"/>
        <w:numPr>
          <w:ilvl w:val="0"/>
          <w:numId w:val="2"/>
        </w:numPr>
        <w:jc w:val="both"/>
      </w:pPr>
      <w:r>
        <w:t>Friend2</w:t>
      </w:r>
    </w:p>
    <w:p w14:paraId="44DF59DA" w14:textId="08EF0AD8" w:rsidR="000400E4" w:rsidRDefault="000400E4" w:rsidP="000400E4">
      <w:pPr>
        <w:ind w:left="1440"/>
        <w:jc w:val="both"/>
      </w:pPr>
      <w:r>
        <w:t>b. Teacher</w:t>
      </w:r>
    </w:p>
    <w:p w14:paraId="508C5098" w14:textId="0D3CE06F" w:rsidR="000400E4" w:rsidRDefault="000400E4" w:rsidP="000400E4">
      <w:pPr>
        <w:pStyle w:val="ListParagraph"/>
        <w:numPr>
          <w:ilvl w:val="1"/>
          <w:numId w:val="4"/>
        </w:numPr>
        <w:jc w:val="both"/>
      </w:pPr>
      <w:r>
        <w:t>Teacher1</w:t>
      </w:r>
    </w:p>
    <w:p w14:paraId="7623116B" w14:textId="45E927A4" w:rsidR="000400E4" w:rsidRDefault="000400E4" w:rsidP="000400E4">
      <w:pPr>
        <w:pStyle w:val="ListParagraph"/>
        <w:numPr>
          <w:ilvl w:val="1"/>
          <w:numId w:val="4"/>
        </w:numPr>
        <w:jc w:val="both"/>
      </w:pPr>
      <w:r>
        <w:t>Teacher2</w:t>
      </w:r>
    </w:p>
    <w:p w14:paraId="189CD2C2" w14:textId="2B20FC74" w:rsidR="00C03061" w:rsidRDefault="00C03061" w:rsidP="00C03061">
      <w:pPr>
        <w:pStyle w:val="ListParagraph"/>
        <w:numPr>
          <w:ilvl w:val="0"/>
          <w:numId w:val="1"/>
        </w:numPr>
        <w:jc w:val="both"/>
      </w:pPr>
      <w:r>
        <w:t xml:space="preserve">Display your class </w:t>
      </w:r>
      <w:proofErr w:type="gramStart"/>
      <w:r>
        <w:t>time table</w:t>
      </w:r>
      <w:proofErr w:type="gramEnd"/>
      <w:r>
        <w:t>.</w:t>
      </w:r>
    </w:p>
    <w:p w14:paraId="5A7BF102" w14:textId="25671641" w:rsidR="00F46D7D" w:rsidRDefault="00F46D7D" w:rsidP="00C03061">
      <w:pPr>
        <w:pStyle w:val="ListParagraph"/>
        <w:numPr>
          <w:ilvl w:val="0"/>
          <w:numId w:val="1"/>
        </w:numPr>
        <w:jc w:val="both"/>
      </w:pPr>
      <w:r>
        <w:t xml:space="preserve">Design a student registration form for student’s enrolment to the course which collects personal and previous educational details. </w:t>
      </w:r>
      <w:r w:rsidR="007A5DFF">
        <w:t>Include</w:t>
      </w:r>
      <w:r>
        <w:t xml:space="preserve"> form </w:t>
      </w:r>
      <w:r w:rsidR="00200EA2">
        <w:t>elements:</w:t>
      </w:r>
      <w:r w:rsidR="007A5DFF">
        <w:t xml:space="preserve"> label, input, select, text area, </w:t>
      </w:r>
      <w:proofErr w:type="spellStart"/>
      <w:r w:rsidR="007A5DFF">
        <w:t>fieldset</w:t>
      </w:r>
      <w:proofErr w:type="spellEnd"/>
      <w:r w:rsidR="007A5DFF">
        <w:t xml:space="preserve">, legend, </w:t>
      </w:r>
      <w:proofErr w:type="spellStart"/>
      <w:r w:rsidR="007A5DFF">
        <w:t>datalist</w:t>
      </w:r>
      <w:proofErr w:type="spellEnd"/>
      <w:r w:rsidR="007A5DFF">
        <w:t>.</w:t>
      </w:r>
    </w:p>
    <w:p w14:paraId="7142E0A8" w14:textId="77777777" w:rsidR="00C03061" w:rsidRDefault="00C03061" w:rsidP="003244DB">
      <w:pPr>
        <w:jc w:val="both"/>
      </w:pPr>
    </w:p>
    <w:p w14:paraId="4A8E0659" w14:textId="77777777" w:rsidR="00F00F5E" w:rsidRPr="003244DB" w:rsidRDefault="00F00F5E" w:rsidP="003244DB">
      <w:pPr>
        <w:jc w:val="both"/>
      </w:pPr>
    </w:p>
    <w:sectPr w:rsidR="00F00F5E" w:rsidRPr="00324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C4C2D"/>
    <w:multiLevelType w:val="hybridMultilevel"/>
    <w:tmpl w:val="4FD4F90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DCC5FDE"/>
    <w:multiLevelType w:val="hybridMultilevel"/>
    <w:tmpl w:val="2E4806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F3274"/>
    <w:multiLevelType w:val="hybridMultilevel"/>
    <w:tmpl w:val="9C8ACAC6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8A314BC"/>
    <w:multiLevelType w:val="hybridMultilevel"/>
    <w:tmpl w:val="48B24D4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87031258">
    <w:abstractNumId w:val="1"/>
  </w:num>
  <w:num w:numId="2" w16cid:durableId="1860393495">
    <w:abstractNumId w:val="3"/>
  </w:num>
  <w:num w:numId="3" w16cid:durableId="1825969497">
    <w:abstractNumId w:val="0"/>
  </w:num>
  <w:num w:numId="4" w16cid:durableId="1344160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c0MDW0MDayNDZV0lEKTi0uzszPAykwrgUAG5r/sCwAAAA="/>
  </w:docVars>
  <w:rsids>
    <w:rsidRoot w:val="003244DB"/>
    <w:rsid w:val="000400E4"/>
    <w:rsid w:val="00047EDB"/>
    <w:rsid w:val="00200EA2"/>
    <w:rsid w:val="0020781A"/>
    <w:rsid w:val="003244DB"/>
    <w:rsid w:val="00354A91"/>
    <w:rsid w:val="003B158E"/>
    <w:rsid w:val="00620CD1"/>
    <w:rsid w:val="006971AB"/>
    <w:rsid w:val="007A5DFF"/>
    <w:rsid w:val="00A86A75"/>
    <w:rsid w:val="00B821E7"/>
    <w:rsid w:val="00B848D4"/>
    <w:rsid w:val="00C03061"/>
    <w:rsid w:val="00F00F5E"/>
    <w:rsid w:val="00F4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47F"/>
  <w15:chartTrackingRefBased/>
  <w15:docId w15:val="{78907BB6-526E-4DD9-B43C-13882F76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28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chandra rao</dc:creator>
  <cp:keywords/>
  <dc:description/>
  <cp:lastModifiedBy>balachandra rao</cp:lastModifiedBy>
  <cp:revision>3</cp:revision>
  <dcterms:created xsi:type="dcterms:W3CDTF">2024-07-29T03:43:00Z</dcterms:created>
  <dcterms:modified xsi:type="dcterms:W3CDTF">2024-07-31T08:29:00Z</dcterms:modified>
</cp:coreProperties>
</file>